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FED5E" w14:textId="756E9888" w:rsidR="00A962DB" w:rsidRDefault="00A962DB" w:rsidP="00A962D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6" w:lineRule="auto"/>
        <w:ind w:left="10" w:right="210" w:hanging="7"/>
        <w:rPr>
          <w:color w:val="365F91"/>
          <w:sz w:val="24"/>
          <w:szCs w:val="24"/>
        </w:rPr>
      </w:pPr>
      <w:r w:rsidRPr="00A71EF7">
        <w:rPr>
          <w:color w:val="365F91"/>
          <w:sz w:val="24"/>
          <w:szCs w:val="24"/>
        </w:rPr>
        <w:t xml:space="preserve">VICE PRESIDENT OF MARKETING/COMMUNICATIONS: </w:t>
      </w:r>
      <w:r w:rsidR="004B64FB">
        <w:rPr>
          <w:color w:val="365F91"/>
          <w:sz w:val="24"/>
          <w:szCs w:val="24"/>
        </w:rPr>
        <w:t>MAIN ACTIVITIES</w:t>
      </w:r>
    </w:p>
    <w:p w14:paraId="587639DF" w14:textId="43D35405" w:rsidR="00F8543F" w:rsidRPr="004B64FB" w:rsidRDefault="004B64FB" w:rsidP="004B64F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</w:t>
      </w:r>
      <w:r w:rsidR="00F8543F" w:rsidRPr="004B64FB">
        <w:rPr>
          <w:color w:val="000000"/>
          <w:sz w:val="24"/>
          <w:szCs w:val="24"/>
        </w:rPr>
        <w:t>versees communication</w:t>
      </w:r>
      <w:r w:rsidR="00241D8A">
        <w:rPr>
          <w:color w:val="000000"/>
          <w:sz w:val="24"/>
          <w:szCs w:val="24"/>
        </w:rPr>
        <w:t>s</w:t>
      </w:r>
      <w:r w:rsidR="00F8543F" w:rsidRPr="004B64FB">
        <w:rPr>
          <w:color w:val="000000"/>
          <w:sz w:val="24"/>
          <w:szCs w:val="24"/>
        </w:rPr>
        <w:t xml:space="preserve"> going to membership including but not limited to </w:t>
      </w:r>
    </w:p>
    <w:p w14:paraId="0F36526C" w14:textId="14EA5D2A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vents</w:t>
      </w:r>
    </w:p>
    <w:p w14:paraId="7E04D19F" w14:textId="15A7A601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quest for information</w:t>
      </w:r>
    </w:p>
    <w:p w14:paraId="5B9839D2" w14:textId="54AB364C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rveys</w:t>
      </w:r>
    </w:p>
    <w:p w14:paraId="474ED1EF" w14:textId="47D60C31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oliciting for things such as volunteers</w:t>
      </w:r>
    </w:p>
    <w:p w14:paraId="799E8099" w14:textId="16827D11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ewsletters</w:t>
      </w:r>
      <w:r w:rsidR="00867C3E">
        <w:rPr>
          <w:color w:val="000000"/>
          <w:sz w:val="24"/>
          <w:szCs w:val="24"/>
        </w:rPr>
        <w:t xml:space="preserve"> and articles</w:t>
      </w:r>
    </w:p>
    <w:p w14:paraId="2704B731" w14:textId="3488AE67" w:rsidR="00867C3E" w:rsidRDefault="00867C3E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versees doesn’t mean you write the communication. But it goes to you before it goes outside</w:t>
      </w:r>
    </w:p>
    <w:p w14:paraId="7A97736A" w14:textId="77777777" w:rsidR="009E71C9" w:rsidRDefault="009E71C9" w:rsidP="009E71C9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left="1440" w:right="162"/>
        <w:rPr>
          <w:color w:val="000000"/>
          <w:sz w:val="24"/>
          <w:szCs w:val="24"/>
        </w:rPr>
      </w:pPr>
    </w:p>
    <w:p w14:paraId="1B2CED66" w14:textId="4CC1634C" w:rsidR="00F8543F" w:rsidRPr="00403FAA" w:rsidRDefault="00F8543F" w:rsidP="00F8543F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  <w:highlight w:val="red"/>
        </w:rPr>
      </w:pPr>
      <w:r w:rsidRPr="00403FAA">
        <w:rPr>
          <w:color w:val="000000"/>
          <w:sz w:val="24"/>
          <w:szCs w:val="24"/>
          <w:highlight w:val="red"/>
        </w:rPr>
        <w:t>To achieve this, the VP of Marcomm is expected to work with the other VPs but more specifically with</w:t>
      </w:r>
    </w:p>
    <w:p w14:paraId="320B35CC" w14:textId="281B1351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P of operations to get content posted</w:t>
      </w:r>
      <w:r w:rsidR="00867C3E">
        <w:rPr>
          <w:color w:val="000000"/>
          <w:sz w:val="24"/>
          <w:szCs w:val="24"/>
        </w:rPr>
        <w:t xml:space="preserve"> [ may not be a bad idea to learn how to post as well as a </w:t>
      </w:r>
      <w:proofErr w:type="gramStart"/>
      <w:r w:rsidR="00867C3E">
        <w:rPr>
          <w:color w:val="000000"/>
          <w:sz w:val="24"/>
          <w:szCs w:val="24"/>
        </w:rPr>
        <w:t>backup ]</w:t>
      </w:r>
      <w:proofErr w:type="gramEnd"/>
      <w:r w:rsidR="00867C3E">
        <w:rPr>
          <w:color w:val="000000"/>
          <w:sz w:val="24"/>
          <w:szCs w:val="24"/>
        </w:rPr>
        <w:t xml:space="preserve"> </w:t>
      </w:r>
    </w:p>
    <w:p w14:paraId="54FBC172" w14:textId="38C0D717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P of volunteering to </w:t>
      </w:r>
      <w:r w:rsidR="00867C3E">
        <w:rPr>
          <w:color w:val="000000"/>
          <w:sz w:val="24"/>
          <w:szCs w:val="24"/>
        </w:rPr>
        <w:t xml:space="preserve">market / </w:t>
      </w:r>
      <w:r>
        <w:rPr>
          <w:color w:val="000000"/>
          <w:sz w:val="24"/>
          <w:szCs w:val="24"/>
        </w:rPr>
        <w:t>post volunteering information</w:t>
      </w:r>
    </w:p>
    <w:p w14:paraId="6ABC3541" w14:textId="35A84348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P of programs to understand how to properly market events</w:t>
      </w:r>
      <w:r w:rsidR="00867C3E">
        <w:rPr>
          <w:color w:val="000000"/>
          <w:sz w:val="24"/>
          <w:szCs w:val="24"/>
        </w:rPr>
        <w:t xml:space="preserve"> – marketing aspect of the role</w:t>
      </w:r>
    </w:p>
    <w:p w14:paraId="1329E186" w14:textId="1DD1B3B5" w:rsidR="00867C3E" w:rsidRDefault="00867C3E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 VPs to promote new services – promote the development of a service catalog to show everyone what we do and what we offer – The value proposition of the chapter. Claude did a lot of work on that with Ron from Global PMI back in 2018.</w:t>
      </w:r>
    </w:p>
    <w:p w14:paraId="1EDC6E8E" w14:textId="69742B0A" w:rsidR="00F8543F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right="1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P of membership to promote services provided by PMI Milwaukee</w:t>
      </w:r>
    </w:p>
    <w:p w14:paraId="28A41CBD" w14:textId="1F33AD16" w:rsidR="009E71C9" w:rsidRDefault="009E71C9" w:rsidP="009E71C9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left="1440" w:right="162"/>
        <w:rPr>
          <w:color w:val="000000"/>
          <w:sz w:val="24"/>
          <w:szCs w:val="24"/>
        </w:rPr>
      </w:pPr>
      <w:r w:rsidRPr="009E71C9">
        <w:rPr>
          <w:color w:val="000000"/>
          <w:sz w:val="24"/>
          <w:szCs w:val="24"/>
          <w:highlight w:val="yellow"/>
        </w:rPr>
        <w:t>[ VP of membership – make someone as unofficially</w:t>
      </w:r>
      <w:r>
        <w:rPr>
          <w:color w:val="000000"/>
          <w:sz w:val="24"/>
          <w:szCs w:val="24"/>
          <w:highlight w:val="yellow"/>
        </w:rPr>
        <w:t xml:space="preserve"> then move </w:t>
      </w:r>
      <w:proofErr w:type="gramStart"/>
      <w:r>
        <w:rPr>
          <w:color w:val="000000"/>
          <w:sz w:val="24"/>
          <w:szCs w:val="24"/>
          <w:highlight w:val="yellow"/>
        </w:rPr>
        <w:t xml:space="preserve">it </w:t>
      </w:r>
      <w:r w:rsidRPr="009E71C9">
        <w:rPr>
          <w:color w:val="000000"/>
          <w:sz w:val="24"/>
          <w:szCs w:val="24"/>
          <w:highlight w:val="yellow"/>
        </w:rPr>
        <w:t xml:space="preserve"> ]</w:t>
      </w:r>
      <w:proofErr w:type="gramEnd"/>
    </w:p>
    <w:p w14:paraId="1C83D6F9" w14:textId="77777777" w:rsidR="009E71C9" w:rsidRDefault="009E71C9" w:rsidP="009E71C9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598" w:line="223" w:lineRule="auto"/>
        <w:ind w:left="1440" w:right="162"/>
        <w:rPr>
          <w:color w:val="000000"/>
          <w:sz w:val="24"/>
          <w:szCs w:val="24"/>
        </w:rPr>
      </w:pPr>
    </w:p>
    <w:p w14:paraId="0E21E0A1" w14:textId="7FC06D9A" w:rsidR="00F8543F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sponsible for the marketing policy and strategy for our Chapter</w:t>
      </w:r>
      <w:r w:rsidR="009E71C9">
        <w:rPr>
          <w:color w:val="000000"/>
          <w:sz w:val="24"/>
          <w:szCs w:val="24"/>
        </w:rPr>
        <w:t xml:space="preserve"> for Marcomm</w:t>
      </w:r>
    </w:p>
    <w:p w14:paraId="6960133C" w14:textId="3FBAF5FB" w:rsidR="00F8543F" w:rsidRPr="00403FAA" w:rsidRDefault="00F8543F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  <w:highlight w:val="red"/>
        </w:rPr>
      </w:pPr>
      <w:r w:rsidRPr="00403FAA">
        <w:rPr>
          <w:color w:val="000000"/>
          <w:sz w:val="24"/>
          <w:szCs w:val="24"/>
          <w:highlight w:val="red"/>
        </w:rPr>
        <w:t xml:space="preserve">How to promote use of social media tools such as </w:t>
      </w:r>
      <w:proofErr w:type="spellStart"/>
      <w:r w:rsidRPr="00403FAA">
        <w:rPr>
          <w:color w:val="000000"/>
          <w:sz w:val="24"/>
          <w:szCs w:val="24"/>
          <w:highlight w:val="red"/>
        </w:rPr>
        <w:t>facebook</w:t>
      </w:r>
      <w:proofErr w:type="spellEnd"/>
      <w:r w:rsidRPr="00403FAA">
        <w:rPr>
          <w:color w:val="000000"/>
          <w:sz w:val="24"/>
          <w:szCs w:val="24"/>
          <w:highlight w:val="red"/>
        </w:rPr>
        <w:t xml:space="preserve">, </w:t>
      </w:r>
      <w:proofErr w:type="spellStart"/>
      <w:r w:rsidRPr="00403FAA">
        <w:rPr>
          <w:color w:val="000000"/>
          <w:sz w:val="24"/>
          <w:szCs w:val="24"/>
          <w:highlight w:val="red"/>
        </w:rPr>
        <w:t>linkedin</w:t>
      </w:r>
      <w:proofErr w:type="spellEnd"/>
      <w:r w:rsidRPr="00403FAA">
        <w:rPr>
          <w:color w:val="000000"/>
          <w:sz w:val="24"/>
          <w:szCs w:val="24"/>
          <w:highlight w:val="red"/>
        </w:rPr>
        <w:t xml:space="preserve">, Instagram, twitter, the website </w:t>
      </w:r>
      <w:proofErr w:type="gramStart"/>
      <w:r w:rsidRPr="00403FAA">
        <w:rPr>
          <w:color w:val="000000"/>
          <w:sz w:val="24"/>
          <w:szCs w:val="24"/>
          <w:highlight w:val="red"/>
        </w:rPr>
        <w:t>etc..</w:t>
      </w:r>
      <w:proofErr w:type="gramEnd"/>
      <w:r w:rsidR="00403FAA">
        <w:rPr>
          <w:color w:val="000000"/>
          <w:sz w:val="24"/>
          <w:szCs w:val="24"/>
          <w:highlight w:val="red"/>
        </w:rPr>
        <w:t xml:space="preserve"> Figure out who has the admin </w:t>
      </w:r>
      <w:proofErr w:type="gramStart"/>
      <w:r w:rsidR="00403FAA">
        <w:rPr>
          <w:color w:val="000000"/>
          <w:sz w:val="24"/>
          <w:szCs w:val="24"/>
          <w:highlight w:val="red"/>
        </w:rPr>
        <w:t>account ,</w:t>
      </w:r>
      <w:proofErr w:type="gramEnd"/>
      <w:r w:rsidR="00403FAA">
        <w:rPr>
          <w:color w:val="000000"/>
          <w:sz w:val="24"/>
          <w:szCs w:val="24"/>
          <w:highlight w:val="red"/>
        </w:rPr>
        <w:t xml:space="preserve"> 2ndly how we want to use them. </w:t>
      </w:r>
    </w:p>
    <w:p w14:paraId="04413625" w14:textId="69F9C48A" w:rsidR="009E71C9" w:rsidRDefault="009E71C9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ow to structure your organization (</w:t>
      </w:r>
      <w:proofErr w:type="gramStart"/>
      <w:r>
        <w:rPr>
          <w:color w:val="000000"/>
          <w:sz w:val="24"/>
          <w:szCs w:val="24"/>
        </w:rPr>
        <w:t>ex :</w:t>
      </w:r>
      <w:proofErr w:type="gramEnd"/>
      <w:r>
        <w:rPr>
          <w:color w:val="000000"/>
          <w:sz w:val="24"/>
          <w:szCs w:val="24"/>
        </w:rPr>
        <w:t xml:space="preserve"> membership, social media, communication )</w:t>
      </w:r>
    </w:p>
    <w:p w14:paraId="2DF5D4D9" w14:textId="7A77FC67" w:rsidR="009E71C9" w:rsidRDefault="009E71C9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evelop operating budget for 2022 for Marcomm </w:t>
      </w:r>
      <w:proofErr w:type="gramStart"/>
      <w:r>
        <w:rPr>
          <w:color w:val="000000"/>
          <w:sz w:val="24"/>
          <w:szCs w:val="24"/>
        </w:rPr>
        <w:t>( right</w:t>
      </w:r>
      <w:proofErr w:type="gramEnd"/>
      <w:r>
        <w:rPr>
          <w:color w:val="000000"/>
          <w:sz w:val="24"/>
          <w:szCs w:val="24"/>
        </w:rPr>
        <w:t xml:space="preserve"> now, looking at what we are spending)</w:t>
      </w:r>
    </w:p>
    <w:p w14:paraId="681AEFEE" w14:textId="2E746D3F" w:rsidR="009E71C9" w:rsidRDefault="009E71C9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hould we invest in tools that can help increase membership, increase attendance to events, increase customer satisfaction</w:t>
      </w:r>
    </w:p>
    <w:p w14:paraId="438FE0BB" w14:textId="316291B3" w:rsidR="009E71C9" w:rsidRDefault="009E71C9" w:rsidP="00F8543F">
      <w:pPr>
        <w:pStyle w:val="ListParagraph"/>
        <w:widowControl w:val="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20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nalytics around our chapter survey </w:t>
      </w:r>
      <w:proofErr w:type="gramStart"/>
      <w:r>
        <w:rPr>
          <w:color w:val="000000"/>
          <w:sz w:val="24"/>
          <w:szCs w:val="24"/>
        </w:rPr>
        <w:t>( with</w:t>
      </w:r>
      <w:proofErr w:type="gramEnd"/>
      <w:r>
        <w:rPr>
          <w:color w:val="000000"/>
          <w:sz w:val="24"/>
          <w:szCs w:val="24"/>
        </w:rPr>
        <w:t xml:space="preserve"> VP of president )</w:t>
      </w:r>
    </w:p>
    <w:p w14:paraId="2D7C5D51" w14:textId="77777777" w:rsidR="00C67357" w:rsidRDefault="00C67357" w:rsidP="00C6735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line="219" w:lineRule="auto"/>
        <w:ind w:left="1440" w:right="203"/>
        <w:rPr>
          <w:color w:val="000000"/>
          <w:sz w:val="24"/>
          <w:szCs w:val="24"/>
        </w:rPr>
      </w:pPr>
    </w:p>
    <w:p w14:paraId="0268337C" w14:textId="1714A560" w:rsidR="00A962DB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19" w:lineRule="auto"/>
        <w:ind w:right="71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</w:t>
      </w:r>
      <w:r w:rsidR="00A962DB" w:rsidRPr="00A71EF7">
        <w:rPr>
          <w:color w:val="000000"/>
          <w:sz w:val="24"/>
          <w:szCs w:val="24"/>
        </w:rPr>
        <w:t xml:space="preserve">olicit articles and the draft text of meeting notices and newsletters for review </w:t>
      </w:r>
      <w:r>
        <w:rPr>
          <w:color w:val="000000"/>
          <w:sz w:val="24"/>
          <w:szCs w:val="24"/>
        </w:rPr>
        <w:t>from board members</w:t>
      </w:r>
    </w:p>
    <w:p w14:paraId="0E190927" w14:textId="77777777" w:rsidR="00C67357" w:rsidRPr="00A71EF7" w:rsidRDefault="00C67357" w:rsidP="00C6735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line="219" w:lineRule="auto"/>
        <w:ind w:right="716"/>
        <w:rPr>
          <w:color w:val="000000"/>
          <w:sz w:val="24"/>
          <w:szCs w:val="24"/>
        </w:rPr>
      </w:pPr>
    </w:p>
    <w:p w14:paraId="728BDF11" w14:textId="7180D643" w:rsidR="00A962DB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efine appropriate communication plan for the chapter including </w:t>
      </w:r>
      <w:proofErr w:type="gramStart"/>
      <w:r>
        <w:rPr>
          <w:color w:val="000000"/>
          <w:sz w:val="24"/>
          <w:szCs w:val="24"/>
        </w:rPr>
        <w:t>frequency ,</w:t>
      </w:r>
      <w:proofErr w:type="gramEnd"/>
      <w:r>
        <w:rPr>
          <w:color w:val="000000"/>
          <w:sz w:val="24"/>
          <w:szCs w:val="24"/>
        </w:rPr>
        <w:t xml:space="preserve"> ownership, media etc..</w:t>
      </w:r>
    </w:p>
    <w:p w14:paraId="76A8B1E9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20"/>
        <w:rPr>
          <w:color w:val="000000"/>
          <w:sz w:val="24"/>
          <w:szCs w:val="24"/>
        </w:rPr>
      </w:pPr>
    </w:p>
    <w:p w14:paraId="7AF98E84" w14:textId="3594CD23" w:rsidR="00A962DB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8" w:lineRule="auto"/>
        <w:ind w:right="25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[ </w:t>
      </w:r>
      <w:proofErr w:type="gramStart"/>
      <w:r>
        <w:rPr>
          <w:color w:val="000000"/>
          <w:sz w:val="24"/>
          <w:szCs w:val="24"/>
        </w:rPr>
        <w:t>RARE ]</w:t>
      </w:r>
      <w:proofErr w:type="gramEnd"/>
      <w:r>
        <w:rPr>
          <w:color w:val="000000"/>
          <w:sz w:val="24"/>
          <w:szCs w:val="24"/>
        </w:rPr>
        <w:t xml:space="preserve"> </w:t>
      </w:r>
      <w:r w:rsidR="00A962DB" w:rsidRPr="00A71EF7">
        <w:rPr>
          <w:color w:val="000000"/>
          <w:sz w:val="24"/>
          <w:szCs w:val="24"/>
        </w:rPr>
        <w:t xml:space="preserve">Notify the PMI Milwaukee membership not less than fourteen (14) days before all special meetings called by the President and general meetings;  providing meeting location, date, subject matter, and distribution of any other information as required to the membership for these meetings.  </w:t>
      </w:r>
    </w:p>
    <w:p w14:paraId="7F02D6CF" w14:textId="77777777" w:rsidR="00C67357" w:rsidRPr="00C67357" w:rsidRDefault="00C67357" w:rsidP="00C67357">
      <w:pPr>
        <w:pStyle w:val="ListParagraph"/>
        <w:rPr>
          <w:color w:val="000000"/>
          <w:sz w:val="24"/>
          <w:szCs w:val="24"/>
        </w:rPr>
      </w:pPr>
    </w:p>
    <w:p w14:paraId="288E87F7" w14:textId="6FE06ACF" w:rsid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8" w:lineRule="auto"/>
        <w:ind w:right="250"/>
        <w:rPr>
          <w:color w:val="000000"/>
          <w:sz w:val="24"/>
          <w:szCs w:val="24"/>
        </w:rPr>
      </w:pPr>
    </w:p>
    <w:p w14:paraId="0F6E6EAE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8" w:lineRule="auto"/>
        <w:ind w:right="250"/>
        <w:rPr>
          <w:color w:val="000000"/>
          <w:sz w:val="24"/>
          <w:szCs w:val="24"/>
        </w:rPr>
      </w:pPr>
    </w:p>
    <w:p w14:paraId="52DD5683" w14:textId="58912A92" w:rsidR="00A962DB" w:rsidRDefault="00C67357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6" w:line="219" w:lineRule="auto"/>
        <w:ind w:right="15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[ </w:t>
      </w:r>
      <w:proofErr w:type="gramStart"/>
      <w:r>
        <w:rPr>
          <w:color w:val="000000"/>
          <w:sz w:val="24"/>
          <w:szCs w:val="24"/>
        </w:rPr>
        <w:t>RARE ]</w:t>
      </w:r>
      <w:proofErr w:type="gramEnd"/>
      <w:r>
        <w:rPr>
          <w:color w:val="000000"/>
          <w:sz w:val="24"/>
          <w:szCs w:val="24"/>
        </w:rPr>
        <w:t xml:space="preserve"> </w:t>
      </w:r>
      <w:r w:rsidR="00A962DB" w:rsidRPr="00A71EF7">
        <w:rPr>
          <w:color w:val="000000"/>
          <w:sz w:val="24"/>
          <w:szCs w:val="24"/>
        </w:rPr>
        <w:t xml:space="preserve">Maintain a file of all PMI Milwaukee correspondence (e.g. mailings, letters,  etc.) on </w:t>
      </w:r>
      <w:proofErr w:type="spellStart"/>
      <w:r w:rsidR="00A962DB" w:rsidRPr="00A71EF7">
        <w:rPr>
          <w:color w:val="000000"/>
          <w:sz w:val="24"/>
          <w:szCs w:val="24"/>
        </w:rPr>
        <w:t>Zoho</w:t>
      </w:r>
      <w:proofErr w:type="spellEnd"/>
      <w:r w:rsidR="00A962DB" w:rsidRPr="00A71EF7">
        <w:rPr>
          <w:color w:val="000000"/>
          <w:sz w:val="24"/>
          <w:szCs w:val="24"/>
        </w:rPr>
        <w:t xml:space="preserve"> Projects &gt; PMI Board.  </w:t>
      </w:r>
    </w:p>
    <w:p w14:paraId="541B1A2D" w14:textId="7983069C" w:rsid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19" w:lineRule="auto"/>
        <w:ind w:right="159"/>
        <w:rPr>
          <w:color w:val="000000"/>
          <w:sz w:val="24"/>
          <w:szCs w:val="24"/>
        </w:rPr>
      </w:pPr>
    </w:p>
    <w:p w14:paraId="32A177CC" w14:textId="1BBEF3FC" w:rsidR="00C67357" w:rsidRPr="00403FAA" w:rsidRDefault="00C67357" w:rsidP="00C67357">
      <w:pPr>
        <w:pStyle w:val="ListParagraph"/>
        <w:widowControl w:val="0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16" w:line="219" w:lineRule="auto"/>
        <w:ind w:right="159"/>
        <w:rPr>
          <w:color w:val="000000"/>
          <w:sz w:val="24"/>
          <w:szCs w:val="24"/>
          <w:highlight w:val="red"/>
        </w:rPr>
      </w:pPr>
      <w:r w:rsidRPr="00403FAA">
        <w:rPr>
          <w:color w:val="000000"/>
          <w:sz w:val="24"/>
          <w:szCs w:val="24"/>
          <w:highlight w:val="red"/>
        </w:rPr>
        <w:t>Manage the Joomla communications email inbox for Marcomm</w:t>
      </w:r>
    </w:p>
    <w:p w14:paraId="6FAB47B2" w14:textId="77777777" w:rsidR="00C67357" w:rsidRPr="00A71EF7" w:rsidRDefault="00C67357" w:rsidP="00C6735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19" w:lineRule="auto"/>
        <w:ind w:right="159"/>
        <w:rPr>
          <w:color w:val="000000"/>
          <w:sz w:val="24"/>
          <w:szCs w:val="24"/>
        </w:rPr>
      </w:pPr>
    </w:p>
    <w:p w14:paraId="104CC379" w14:textId="1ABF50D9" w:rsidR="00A962DB" w:rsidRDefault="00A962DB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56"/>
        <w:rPr>
          <w:color w:val="000000"/>
          <w:sz w:val="24"/>
          <w:szCs w:val="24"/>
        </w:rPr>
      </w:pPr>
      <w:r w:rsidRPr="00A71EF7">
        <w:rPr>
          <w:color w:val="000000"/>
          <w:sz w:val="24"/>
          <w:szCs w:val="24"/>
        </w:rPr>
        <w:t xml:space="preserve">Arrange the procurement and distribution of PMI Milwaukee stationery and printed materials (e.g. Business cards, letterhead, envelopes, name </w:t>
      </w:r>
      <w:proofErr w:type="gramStart"/>
      <w:r w:rsidRPr="00A71EF7">
        <w:rPr>
          <w:color w:val="000000"/>
          <w:sz w:val="24"/>
          <w:szCs w:val="24"/>
        </w:rPr>
        <w:t>badges,  novelty</w:t>
      </w:r>
      <w:proofErr w:type="gramEnd"/>
      <w:r w:rsidRPr="00A71EF7">
        <w:rPr>
          <w:color w:val="000000"/>
          <w:sz w:val="24"/>
          <w:szCs w:val="24"/>
        </w:rPr>
        <w:t xml:space="preserve"> items, etc.) as required.  </w:t>
      </w:r>
    </w:p>
    <w:p w14:paraId="7261FB4B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56"/>
        <w:rPr>
          <w:color w:val="000000"/>
          <w:sz w:val="24"/>
          <w:szCs w:val="24"/>
        </w:rPr>
      </w:pPr>
    </w:p>
    <w:p w14:paraId="6BF3B14D" w14:textId="1F36ADF8" w:rsidR="00A962DB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3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ith VP of membership, m</w:t>
      </w:r>
      <w:r w:rsidR="00A962DB" w:rsidRPr="00A71EF7">
        <w:rPr>
          <w:color w:val="000000"/>
          <w:sz w:val="24"/>
          <w:szCs w:val="24"/>
        </w:rPr>
        <w:t xml:space="preserve">aintain current mailing list for use in mailing and distributing </w:t>
      </w:r>
      <w:proofErr w:type="gramStart"/>
      <w:r w:rsidR="00A962DB" w:rsidRPr="00A71EF7">
        <w:rPr>
          <w:color w:val="000000"/>
          <w:sz w:val="24"/>
          <w:szCs w:val="24"/>
        </w:rPr>
        <w:t>PMI  Milwaukee</w:t>
      </w:r>
      <w:proofErr w:type="gramEnd"/>
      <w:r w:rsidR="00A962DB" w:rsidRPr="00A71EF7">
        <w:rPr>
          <w:color w:val="000000"/>
          <w:sz w:val="24"/>
          <w:szCs w:val="24"/>
        </w:rPr>
        <w:t xml:space="preserve"> event notices, newsletters, and other information to the benefit of the membership and other interested parties as appropriate.  </w:t>
      </w:r>
    </w:p>
    <w:p w14:paraId="0FBCBC1E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36"/>
        <w:rPr>
          <w:color w:val="000000"/>
          <w:sz w:val="24"/>
          <w:szCs w:val="24"/>
        </w:rPr>
      </w:pPr>
    </w:p>
    <w:p w14:paraId="60A6CD0E" w14:textId="553E9EEF" w:rsidR="004B64FB" w:rsidRDefault="00F8543F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ork with VP of Outreach to </w:t>
      </w:r>
      <w:r w:rsidR="004B64FB">
        <w:rPr>
          <w:color w:val="000000"/>
          <w:sz w:val="24"/>
          <w:szCs w:val="24"/>
        </w:rPr>
        <w:t>develop and place advertisements th</w:t>
      </w:r>
      <w:r w:rsidR="00A962DB" w:rsidRPr="00A71EF7">
        <w:rPr>
          <w:color w:val="000000"/>
          <w:sz w:val="24"/>
          <w:szCs w:val="24"/>
        </w:rPr>
        <w:t xml:space="preserve">rough local media (newspaper, </w:t>
      </w:r>
      <w:proofErr w:type="gramStart"/>
      <w:r w:rsidR="00A962DB" w:rsidRPr="00A71EF7">
        <w:rPr>
          <w:color w:val="000000"/>
          <w:sz w:val="24"/>
          <w:szCs w:val="24"/>
        </w:rPr>
        <w:t>radio,  etc.</w:t>
      </w:r>
      <w:proofErr w:type="gramEnd"/>
      <w:r w:rsidR="00A962DB" w:rsidRPr="00A71EF7">
        <w:rPr>
          <w:color w:val="000000"/>
          <w:sz w:val="24"/>
          <w:szCs w:val="24"/>
        </w:rPr>
        <w:t xml:space="preserve">) for PMI Milwaukee meetings, events, workshops, seminars, etc. </w:t>
      </w:r>
    </w:p>
    <w:p w14:paraId="5E6411C9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</w:rPr>
      </w:pPr>
    </w:p>
    <w:p w14:paraId="7EE5C796" w14:textId="5B255248" w:rsidR="00A962DB" w:rsidRDefault="00A962DB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</w:rPr>
      </w:pPr>
      <w:r w:rsidRPr="00A71EF7">
        <w:rPr>
          <w:color w:val="000000"/>
          <w:sz w:val="24"/>
          <w:szCs w:val="24"/>
        </w:rPr>
        <w:t xml:space="preserve">Develop literature, brochures, and other materials for distribution to prospective members, local businesses, academia, and other professional organizations.  </w:t>
      </w:r>
      <w:r w:rsidR="00C67357">
        <w:rPr>
          <w:color w:val="000000"/>
          <w:sz w:val="24"/>
          <w:szCs w:val="24"/>
        </w:rPr>
        <w:t>Role of social media</w:t>
      </w:r>
    </w:p>
    <w:p w14:paraId="74F15F61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</w:rPr>
      </w:pPr>
    </w:p>
    <w:p w14:paraId="60B1B1DE" w14:textId="74246752" w:rsidR="008A24C0" w:rsidRPr="00C67357" w:rsidRDefault="008A24C0" w:rsidP="00A962DB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  <w:highlight w:val="red"/>
        </w:rPr>
      </w:pPr>
      <w:r w:rsidRPr="00C67357">
        <w:rPr>
          <w:color w:val="000000"/>
          <w:sz w:val="24"/>
          <w:szCs w:val="24"/>
          <w:highlight w:val="red"/>
        </w:rPr>
        <w:t>Branding and web site redesign – should be a very high priority for VP of Marcomm in 2022.</w:t>
      </w:r>
      <w:r w:rsidR="00C67357">
        <w:rPr>
          <w:color w:val="000000"/>
          <w:sz w:val="24"/>
          <w:szCs w:val="24"/>
          <w:highlight w:val="red"/>
        </w:rPr>
        <w:t xml:space="preserve"> </w:t>
      </w:r>
      <w:proofErr w:type="spellStart"/>
      <w:r w:rsidR="00C67357">
        <w:rPr>
          <w:color w:val="000000"/>
          <w:sz w:val="24"/>
          <w:szCs w:val="24"/>
          <w:highlight w:val="red"/>
        </w:rPr>
        <w:t>Pulll</w:t>
      </w:r>
      <w:proofErr w:type="spellEnd"/>
      <w:r w:rsidR="00C67357">
        <w:rPr>
          <w:color w:val="000000"/>
          <w:sz w:val="24"/>
          <w:szCs w:val="24"/>
          <w:highlight w:val="red"/>
        </w:rPr>
        <w:t xml:space="preserve"> vs Push </w:t>
      </w:r>
      <w:r w:rsidRPr="00C67357">
        <w:rPr>
          <w:color w:val="000000"/>
          <w:sz w:val="24"/>
          <w:szCs w:val="24"/>
          <w:highlight w:val="red"/>
        </w:rPr>
        <w:t xml:space="preserve"> </w:t>
      </w:r>
    </w:p>
    <w:p w14:paraId="25A80F71" w14:textId="77777777" w:rsidR="00C67357" w:rsidRPr="00C67357" w:rsidRDefault="00C67357" w:rsidP="00C6735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" w:line="219" w:lineRule="auto"/>
        <w:ind w:right="172"/>
        <w:rPr>
          <w:color w:val="000000"/>
          <w:sz w:val="24"/>
          <w:szCs w:val="24"/>
        </w:rPr>
      </w:pPr>
    </w:p>
    <w:p w14:paraId="34F20A42" w14:textId="3F9D3586" w:rsidR="00F8543F" w:rsidRPr="004B64FB" w:rsidRDefault="00F8543F" w:rsidP="00F8543F">
      <w:pPr>
        <w:pStyle w:val="ListParagraph"/>
        <w:widowControl w:val="0"/>
        <w:numPr>
          <w:ilvl w:val="0"/>
          <w:numId w:val="20"/>
        </w:numP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4B64FB">
        <w:rPr>
          <w:rFonts w:ascii="Times" w:eastAsia="Times" w:hAnsi="Times" w:cs="Times"/>
          <w:bCs/>
          <w:sz w:val="26"/>
          <w:szCs w:val="26"/>
        </w:rPr>
        <w:t xml:space="preserve">Drive strategic planning (2022 item) for </w:t>
      </w:r>
      <w:r w:rsidR="004B64FB" w:rsidRPr="004B64FB">
        <w:rPr>
          <w:rFonts w:ascii="Times" w:eastAsia="Times" w:hAnsi="Times" w:cs="Times"/>
          <w:bCs/>
          <w:sz w:val="26"/>
          <w:szCs w:val="26"/>
        </w:rPr>
        <w:t xml:space="preserve">Marketing / Communications </w:t>
      </w:r>
    </w:p>
    <w:p w14:paraId="44804D3C" w14:textId="77777777" w:rsidR="00F8543F" w:rsidRPr="004B64FB" w:rsidRDefault="00F8543F" w:rsidP="00F8543F">
      <w:pPr>
        <w:pStyle w:val="ListParagraph"/>
        <w:widowControl w:val="0"/>
        <w:numPr>
          <w:ilvl w:val="1"/>
          <w:numId w:val="20"/>
        </w:numP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4B64FB">
        <w:rPr>
          <w:rFonts w:ascii="Times" w:eastAsia="Times" w:hAnsi="Times" w:cs="Times"/>
          <w:bCs/>
          <w:sz w:val="26"/>
          <w:szCs w:val="26"/>
        </w:rPr>
        <w:t>Develop list of priorities for 1</w:t>
      </w:r>
      <w:r w:rsidRPr="004B64FB">
        <w:rPr>
          <w:rFonts w:ascii="Times" w:eastAsia="Times" w:hAnsi="Times" w:cs="Times"/>
          <w:bCs/>
          <w:sz w:val="26"/>
          <w:szCs w:val="26"/>
          <w:vertAlign w:val="superscript"/>
        </w:rPr>
        <w:t>st</w:t>
      </w:r>
      <w:r w:rsidRPr="004B64FB">
        <w:rPr>
          <w:rFonts w:ascii="Times" w:eastAsia="Times" w:hAnsi="Times" w:cs="Times"/>
          <w:bCs/>
          <w:sz w:val="26"/>
          <w:szCs w:val="26"/>
        </w:rPr>
        <w:t xml:space="preserve"> part of 2022</w:t>
      </w:r>
    </w:p>
    <w:p w14:paraId="091FC6AD" w14:textId="77777777" w:rsidR="00F8543F" w:rsidRPr="004B64FB" w:rsidRDefault="00F8543F" w:rsidP="00F8543F">
      <w:pPr>
        <w:pStyle w:val="ListParagraph"/>
        <w:widowControl w:val="0"/>
        <w:numPr>
          <w:ilvl w:val="1"/>
          <w:numId w:val="20"/>
        </w:numPr>
        <w:spacing w:before="47" w:line="240" w:lineRule="auto"/>
        <w:rPr>
          <w:rFonts w:ascii="Times" w:eastAsia="Times" w:hAnsi="Times" w:cs="Times"/>
          <w:bCs/>
          <w:sz w:val="26"/>
          <w:szCs w:val="26"/>
        </w:rPr>
      </w:pPr>
      <w:r w:rsidRPr="004B64FB">
        <w:rPr>
          <w:rFonts w:ascii="Times" w:eastAsia="Times" w:hAnsi="Times" w:cs="Times"/>
          <w:bCs/>
          <w:sz w:val="26"/>
          <w:szCs w:val="26"/>
        </w:rPr>
        <w:t>Responsible for setting annual operating budget for operations</w:t>
      </w:r>
    </w:p>
    <w:p w14:paraId="23158017" w14:textId="77777777" w:rsidR="00F8543F" w:rsidRDefault="00F8543F" w:rsidP="00F8543F">
      <w:pPr>
        <w:pStyle w:val="ListParagraph"/>
        <w:rPr>
          <w:rFonts w:ascii="Times" w:eastAsia="Times" w:hAnsi="Times" w:cs="Times"/>
          <w:bCs/>
          <w:color w:val="000000"/>
          <w:sz w:val="26"/>
          <w:szCs w:val="26"/>
        </w:rPr>
      </w:pPr>
    </w:p>
    <w:p w14:paraId="581C5517" w14:textId="77777777" w:rsidR="00F8543F" w:rsidRPr="00A962DB" w:rsidRDefault="00F8543F" w:rsidP="00A962DB"/>
    <w:sectPr w:rsidR="00F8543F" w:rsidRPr="00A962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16" w:right="1383" w:bottom="1048" w:left="1439" w:header="0" w:footer="720" w:gutter="0"/>
      <w:cols w:space="720" w:equalWidth="0">
        <w:col w:w="941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58C05" w14:textId="77777777" w:rsidR="003A4D8B" w:rsidRDefault="003A4D8B" w:rsidP="00E97A79">
      <w:pPr>
        <w:spacing w:line="240" w:lineRule="auto"/>
      </w:pPr>
      <w:r>
        <w:separator/>
      </w:r>
    </w:p>
  </w:endnote>
  <w:endnote w:type="continuationSeparator" w:id="0">
    <w:p w14:paraId="449B2CB5" w14:textId="77777777" w:rsidR="003A4D8B" w:rsidRDefault="003A4D8B" w:rsidP="00E97A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7BBE" w14:textId="77777777" w:rsidR="00E97A79" w:rsidRDefault="00E97A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100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8F4B77" w14:textId="3ED75659" w:rsidR="00E97A79" w:rsidRDefault="00E97A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678913" w14:textId="77777777" w:rsidR="00E97A79" w:rsidRDefault="00E97A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D1CC" w14:textId="77777777" w:rsidR="00E97A79" w:rsidRDefault="00E97A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392E3" w14:textId="77777777" w:rsidR="003A4D8B" w:rsidRDefault="003A4D8B" w:rsidP="00E97A79">
      <w:pPr>
        <w:spacing w:line="240" w:lineRule="auto"/>
      </w:pPr>
      <w:r>
        <w:separator/>
      </w:r>
    </w:p>
  </w:footnote>
  <w:footnote w:type="continuationSeparator" w:id="0">
    <w:p w14:paraId="6A130E59" w14:textId="77777777" w:rsidR="003A4D8B" w:rsidRDefault="003A4D8B" w:rsidP="00E97A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8E3C7" w14:textId="77777777" w:rsidR="00E97A79" w:rsidRDefault="00E97A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AC960" w14:textId="77777777" w:rsidR="00E97A79" w:rsidRDefault="00E97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F52FF" w14:textId="77777777" w:rsidR="00E97A79" w:rsidRDefault="00E97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73E2"/>
    <w:multiLevelType w:val="hybridMultilevel"/>
    <w:tmpl w:val="103C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20C68"/>
    <w:multiLevelType w:val="hybridMultilevel"/>
    <w:tmpl w:val="5B4604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6693E"/>
    <w:multiLevelType w:val="hybridMultilevel"/>
    <w:tmpl w:val="94A4C08C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3" w15:restartNumberingAfterBreak="0">
    <w:nsid w:val="10885224"/>
    <w:multiLevelType w:val="hybridMultilevel"/>
    <w:tmpl w:val="2F1CA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80841"/>
    <w:multiLevelType w:val="hybridMultilevel"/>
    <w:tmpl w:val="87506BC8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5" w15:restartNumberingAfterBreak="0">
    <w:nsid w:val="12E92080"/>
    <w:multiLevelType w:val="hybridMultilevel"/>
    <w:tmpl w:val="121C0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37AD4"/>
    <w:multiLevelType w:val="hybridMultilevel"/>
    <w:tmpl w:val="BBEAA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76FDF"/>
    <w:multiLevelType w:val="hybridMultilevel"/>
    <w:tmpl w:val="FF66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F682F"/>
    <w:multiLevelType w:val="hybridMultilevel"/>
    <w:tmpl w:val="030C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A7D8A"/>
    <w:multiLevelType w:val="hybridMultilevel"/>
    <w:tmpl w:val="F14A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C6684"/>
    <w:multiLevelType w:val="hybridMultilevel"/>
    <w:tmpl w:val="28E67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A000D"/>
    <w:multiLevelType w:val="hybridMultilevel"/>
    <w:tmpl w:val="5FD0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C28D4"/>
    <w:multiLevelType w:val="hybridMultilevel"/>
    <w:tmpl w:val="C34E0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C4355"/>
    <w:multiLevelType w:val="hybridMultilevel"/>
    <w:tmpl w:val="C7F6B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A62F67"/>
    <w:multiLevelType w:val="hybridMultilevel"/>
    <w:tmpl w:val="A1B8A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01143"/>
    <w:multiLevelType w:val="hybridMultilevel"/>
    <w:tmpl w:val="BDCE2D44"/>
    <w:lvl w:ilvl="0" w:tplc="0409000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9" w:hanging="360"/>
      </w:pPr>
      <w:rPr>
        <w:rFonts w:ascii="Wingdings" w:hAnsi="Wingdings" w:hint="default"/>
      </w:rPr>
    </w:lvl>
  </w:abstractNum>
  <w:abstractNum w:abstractNumId="16" w15:restartNumberingAfterBreak="0">
    <w:nsid w:val="73171B44"/>
    <w:multiLevelType w:val="hybridMultilevel"/>
    <w:tmpl w:val="5D923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1546D"/>
    <w:multiLevelType w:val="hybridMultilevel"/>
    <w:tmpl w:val="50CC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E07DC"/>
    <w:multiLevelType w:val="hybridMultilevel"/>
    <w:tmpl w:val="52DA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7404A"/>
    <w:multiLevelType w:val="hybridMultilevel"/>
    <w:tmpl w:val="DB62EEA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0" w15:restartNumberingAfterBreak="0">
    <w:nsid w:val="7F163188"/>
    <w:multiLevelType w:val="hybridMultilevel"/>
    <w:tmpl w:val="D952D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DB4478"/>
    <w:multiLevelType w:val="hybridMultilevel"/>
    <w:tmpl w:val="CBBC6BCA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8"/>
  </w:num>
  <w:num w:numId="4">
    <w:abstractNumId w:val="7"/>
  </w:num>
  <w:num w:numId="5">
    <w:abstractNumId w:val="12"/>
  </w:num>
  <w:num w:numId="6">
    <w:abstractNumId w:val="18"/>
  </w:num>
  <w:num w:numId="7">
    <w:abstractNumId w:val="3"/>
  </w:num>
  <w:num w:numId="8">
    <w:abstractNumId w:val="17"/>
  </w:num>
  <w:num w:numId="9">
    <w:abstractNumId w:val="10"/>
  </w:num>
  <w:num w:numId="10">
    <w:abstractNumId w:val="11"/>
  </w:num>
  <w:num w:numId="11">
    <w:abstractNumId w:val="9"/>
  </w:num>
  <w:num w:numId="12">
    <w:abstractNumId w:val="13"/>
  </w:num>
  <w:num w:numId="13">
    <w:abstractNumId w:val="6"/>
  </w:num>
  <w:num w:numId="14">
    <w:abstractNumId w:val="20"/>
  </w:num>
  <w:num w:numId="15">
    <w:abstractNumId w:val="0"/>
  </w:num>
  <w:num w:numId="16">
    <w:abstractNumId w:val="14"/>
  </w:num>
  <w:num w:numId="17">
    <w:abstractNumId w:val="2"/>
  </w:num>
  <w:num w:numId="18">
    <w:abstractNumId w:val="21"/>
  </w:num>
  <w:num w:numId="19">
    <w:abstractNumId w:val="4"/>
  </w:num>
  <w:num w:numId="20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TQ0NDUysTC3MDRT0lEKTi0uzszPAykwqQUATgYoiiwAAAA="/>
  </w:docVars>
  <w:rsids>
    <w:rsidRoot w:val="0055604F"/>
    <w:rsid w:val="00147C3D"/>
    <w:rsid w:val="00241D8A"/>
    <w:rsid w:val="002454EE"/>
    <w:rsid w:val="002C18A1"/>
    <w:rsid w:val="003079D8"/>
    <w:rsid w:val="00350F4D"/>
    <w:rsid w:val="003A4D8B"/>
    <w:rsid w:val="003B182E"/>
    <w:rsid w:val="00403FAA"/>
    <w:rsid w:val="00450620"/>
    <w:rsid w:val="004B64FB"/>
    <w:rsid w:val="0055604F"/>
    <w:rsid w:val="006E0ABD"/>
    <w:rsid w:val="007C1E9A"/>
    <w:rsid w:val="00847AD3"/>
    <w:rsid w:val="00867C3E"/>
    <w:rsid w:val="008A24C0"/>
    <w:rsid w:val="0092367E"/>
    <w:rsid w:val="009A0417"/>
    <w:rsid w:val="009E71C9"/>
    <w:rsid w:val="009F341E"/>
    <w:rsid w:val="00A246EF"/>
    <w:rsid w:val="00A71EF7"/>
    <w:rsid w:val="00A962DB"/>
    <w:rsid w:val="00AD26C3"/>
    <w:rsid w:val="00B15C6C"/>
    <w:rsid w:val="00C67357"/>
    <w:rsid w:val="00D86576"/>
    <w:rsid w:val="00DE03BE"/>
    <w:rsid w:val="00E40113"/>
    <w:rsid w:val="00E97A79"/>
    <w:rsid w:val="00F8543F"/>
    <w:rsid w:val="00FC5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6647"/>
  <w15:docId w15:val="{C78852B7-9DBA-4672-8EC3-1F97CB492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454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3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3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79"/>
  </w:style>
  <w:style w:type="paragraph" w:styleId="Footer">
    <w:name w:val="footer"/>
    <w:basedOn w:val="Normal"/>
    <w:link w:val="FooterChar"/>
    <w:uiPriority w:val="99"/>
    <w:unhideWhenUsed/>
    <w:rsid w:val="00E97A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McCall</dc:creator>
  <cp:lastModifiedBy>Claude Scher</cp:lastModifiedBy>
  <cp:revision>4</cp:revision>
  <dcterms:created xsi:type="dcterms:W3CDTF">2021-12-04T04:49:00Z</dcterms:created>
  <dcterms:modified xsi:type="dcterms:W3CDTF">2021-12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7e39e4d-11d6-4652-bc7c-e1571f69ea88_Enabled">
    <vt:lpwstr>true</vt:lpwstr>
  </property>
  <property fmtid="{D5CDD505-2E9C-101B-9397-08002B2CF9AE}" pid="3" name="MSIP_Label_c7e39e4d-11d6-4652-bc7c-e1571f69ea88_SetDate">
    <vt:lpwstr>2021-06-08T00:07:12Z</vt:lpwstr>
  </property>
  <property fmtid="{D5CDD505-2E9C-101B-9397-08002B2CF9AE}" pid="4" name="MSIP_Label_c7e39e4d-11d6-4652-bc7c-e1571f69ea88_Method">
    <vt:lpwstr>Privileged</vt:lpwstr>
  </property>
  <property fmtid="{D5CDD505-2E9C-101B-9397-08002B2CF9AE}" pid="5" name="MSIP_Label_c7e39e4d-11d6-4652-bc7c-e1571f69ea88_Name">
    <vt:lpwstr>c7e39e4d-11d6-4652-bc7c-e1571f69ea88</vt:lpwstr>
  </property>
  <property fmtid="{D5CDD505-2E9C-101B-9397-08002B2CF9AE}" pid="6" name="MSIP_Label_c7e39e4d-11d6-4652-bc7c-e1571f69ea88_SiteId">
    <vt:lpwstr>a1f1e214-7ded-45b6-81a1-9e8ae3459641</vt:lpwstr>
  </property>
  <property fmtid="{D5CDD505-2E9C-101B-9397-08002B2CF9AE}" pid="7" name="MSIP_Label_c7e39e4d-11d6-4652-bc7c-e1571f69ea88_ActionId">
    <vt:lpwstr>ce9b07a2-0b78-4404-b471-a9092951bbd5</vt:lpwstr>
  </property>
  <property fmtid="{D5CDD505-2E9C-101B-9397-08002B2CF9AE}" pid="8" name="MSIP_Label_c7e39e4d-11d6-4652-bc7c-e1571f69ea88_ContentBits">
    <vt:lpwstr>0</vt:lpwstr>
  </property>
</Properties>
</file>